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BAE24" w14:textId="2E40D29C" w:rsidR="00BF15B4" w:rsidRDefault="0096241C">
      <w:r>
        <w:rPr>
          <w:noProof/>
        </w:rPr>
        <w:drawing>
          <wp:inline distT="0" distB="0" distL="0" distR="0" wp14:anchorId="0F6EB64F" wp14:editId="0670BE4A">
            <wp:extent cx="5731510" cy="11214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A5C38" w14:textId="77777777" w:rsidR="0096241C" w:rsidRDefault="0096241C" w:rsidP="0096241C">
      <w:pPr>
        <w:rPr>
          <w:rFonts w:eastAsia="Times New Roman"/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</w:rPr>
        <w:t>GeeksforGeek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link: </w:t>
      </w:r>
      <w:hyperlink r:id="rId5" w:history="1">
        <w:r>
          <w:rPr>
            <w:rStyle w:val="Hyperlink"/>
            <w:rFonts w:eastAsia="Times New Roman"/>
            <w:sz w:val="24"/>
            <w:szCs w:val="24"/>
          </w:rPr>
          <w:t>https://www.geeksforgeeks.org/inorder-tree-traversal-without-recursion/</w:t>
        </w:r>
      </w:hyperlink>
    </w:p>
    <w:p w14:paraId="07DC6738" w14:textId="77777777" w:rsidR="0096241C" w:rsidRDefault="0096241C"/>
    <w:sectPr w:rsidR="009624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K1NDE3NTAwMrFQ0lEKTi0uzszPAykwrAUAc9paxiwAAAA="/>
  </w:docVars>
  <w:rsids>
    <w:rsidRoot w:val="0096241C"/>
    <w:rsid w:val="0096241C"/>
    <w:rsid w:val="00A608A1"/>
    <w:rsid w:val="00BF15B4"/>
    <w:rsid w:val="00C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99E3F"/>
  <w15:chartTrackingRefBased/>
  <w15:docId w15:val="{BA395461-CF43-4D4E-97DC-196C04C2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24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eeksforgeeks.org/inorder-tree-traversal-without-recursion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1</cp:revision>
  <dcterms:created xsi:type="dcterms:W3CDTF">2020-11-06T18:56:00Z</dcterms:created>
  <dcterms:modified xsi:type="dcterms:W3CDTF">2020-11-06T18:57:00Z</dcterms:modified>
</cp:coreProperties>
</file>